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56ae12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56ae12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13:19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2WQW5EMQhDUS/A/W/pG1A/R+2mm0qwmGiUTP7CMthAav4s1Ud9q6ouqdXTueir/q7/fiuDTLfRuvjn3xavDNfmNebP5QBPpqjSGR6HSOAFHlkrcji6yB+S/q4Dfd/yaYmfh5bxCgMOcijZXMcbKTSgelvzw8vOnCboB37BfRO7ALrWI7VB6uZdl3iWQ16wBHetL51FDxSGB3pQZ78u7IN4MV26Vfa9nx1qYCcNYatvSth+yal9fcAwDYYN5K2+tGZbOTVC5Ft+9AITU3ju/VKvEYgWrX3+GG6IomDu84esmtcJ6sB/ry5+Bkmv85f3gaUtcte9jrczdYVx0rJu3gdwezV3goep3a/qwi8wy4SbTLmL9wGseMSoLuYlAduAPam4OXkffOp79xsJL1vEbXFly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ey Brett, thanks for writing this up, you always have amazing tools to</w:t>
      </w:r>
      <w:r>
        <w:t xml:space="preserve"> </w:t>
      </w:r>
      <w:r>
        <w:t xml:space="preserve">share.</w:t>
      </w:r>
    </w:p>
    <w:p>
      <w:pPr>
        <w:pStyle w:val="BodyText"/>
      </w:pPr>
      <w:r>
        <w:t xml:space="preserve">One thing I'm struggling with a bit is developing a tagging workflow,</w:t>
      </w:r>
      <w:r>
        <w:t xml:space="preserve"> </w:t>
      </w:r>
      <w:r>
        <w:t xml:space="preserve">and a big part of the reason is that I use nvALT pretty heavily, but it</w:t>
      </w:r>
      <w:r>
        <w:t xml:space="preserve"> </w:t>
      </w:r>
      <w:r>
        <w:t xml:space="preserve">doesn't have a modern tag integration. I asked you about this maybe a</w:t>
      </w:r>
      <w:r>
        <w:t xml:space="preserve"> </w:t>
      </w:r>
      <w:r>
        <w:t xml:space="preserve">year or so ago and you mentioned you were thinking heavily about a</w:t>
      </w:r>
      <w:r>
        <w:t xml:space="preserve"> </w:t>
      </w:r>
      <w:r>
        <w:t xml:space="preserve">post-Mavericks workflow vis-a-vis nvALT. Anyway, I don't want to jump</w:t>
      </w:r>
      <w:r>
        <w:t xml:space="preserve"> </w:t>
      </w:r>
      <w:r>
        <w:t xml:space="preserve">to conclusions, but I noticed you still mentioned nvALT in part 1 of</w:t>
      </w:r>
      <w:r>
        <w:t xml:space="preserve"> </w:t>
      </w:r>
      <w:r>
        <w:t xml:space="preserve">this article, and curious how you make it play with native OS X tagging?</w:t>
      </w:r>
    </w:p>
    <w:bookmarkStart w:id="27" w:name="ttscoff-mar-10-2015-0745-pm"/>
    <w:p>
      <w:pPr>
        <w:pStyle w:val="Heading2"/>
      </w:pPr>
      <w:r>
        <w:t xml:space="preserve">ttscoff —</w:t>
      </w:r>
      <w:r>
        <w:t xml:space="preserve"> </w:t>
      </w:r>
      <w:hyperlink r:id="rId24">
        <w:r>
          <w:rPr>
            <w:rStyle w:val="Hyperlink"/>
          </w:rPr>
          <w:t xml:space="preserve">Mar 10, 2015 07:45 pm</w:t>
        </w:r>
      </w:hyperlink>
    </w:p>
    <w:p>
      <w:pPr>
        <w:pStyle w:val="FirstParagraph"/>
      </w:pPr>
      <w:r>
        <w:t xml:space="preserve">I'm currently running a private build that does use Finder tags, but</w:t>
      </w:r>
      <w:r>
        <w:t xml:space="preserve"> </w:t>
      </w:r>
      <w:r>
        <w:t xml:space="preserve">the logistics of making a painless switch for all users ended up being</w:t>
      </w:r>
      <w:r>
        <w:t xml:space="preserve"> </w:t>
      </w:r>
      <w:r>
        <w:t xml:space="preserve">more trouble than it was worth, given we're working on a commercial</w:t>
      </w:r>
      <w:r>
        <w:t xml:space="preserve"> </w:t>
      </w:r>
      <w:r>
        <w:t xml:space="preserve">replacement for it that needed the coding hours.</w:t>
      </w:r>
    </w:p>
    <w:bookmarkStart w:id="26" w:name="gabe-da-silveira-mar-10-2015-0855-pm"/>
    <w:p>
      <w:pPr>
        <w:pStyle w:val="Heading3"/>
      </w:pPr>
      <w:r>
        <w:t xml:space="preserve">Gabe da Silveira —</w:t>
      </w:r>
      <w:r>
        <w:t xml:space="preserve"> </w:t>
      </w:r>
      <w:hyperlink r:id="rId25">
        <w:r>
          <w:rPr>
            <w:rStyle w:val="Hyperlink"/>
          </w:rPr>
          <w:t xml:space="preserve">Mar 10, 2015 08:55 pm</w:t>
        </w:r>
      </w:hyperlink>
    </w:p>
    <w:p>
      <w:pPr>
        <w:pStyle w:val="FirstParagraph"/>
      </w:pPr>
      <w:r>
        <w:t xml:space="preserve">Are there any posts/podcasts about the commercial replacement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56ae12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13:19:3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656ae122-4208-11e9-9d31-040140774501/my-favorite-stuff-from-2014-part-2-brettterpstra-com#656ae128-4208-11e9-9d31-040140774501" TargetMode="External" /><Relationship Type="http://schemas.openxmlformats.org/officeDocument/2006/relationships/hyperlink" Id="rId25" Target="https://my.remarkbox.com/656ae122-4208-11e9-9d31-040140774501/my-favorite-stuff-from-2014-part-2-brettterpstra-com#656ae12a-4208-11e9-9d31-040140774501" TargetMode="External" /><Relationship Type="http://schemas.openxmlformats.org/officeDocument/2006/relationships/hyperlink" Id="rId20" Target="https://my.remarkbox.com/656ae127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656ae122-4208-11e9-9d31-040140774501/my-favorite-stuff-from-2014-part-2-brettterpstra-com#656ae128-4208-11e9-9d31-040140774501" TargetMode="External" /><Relationship Type="http://schemas.openxmlformats.org/officeDocument/2006/relationships/hyperlink" Id="rId25" Target="https://my.remarkbox.com/656ae122-4208-11e9-9d31-040140774501/my-favorite-stuff-from-2014-part-2-brettterpstra-com#656ae12a-4208-11e9-9d31-040140774501" TargetMode="External" /><Relationship Type="http://schemas.openxmlformats.org/officeDocument/2006/relationships/hyperlink" Id="rId20" Target="https://my.remarkbox.com/656ae127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56ae127</dc:title>
  <dc:creator/>
  <cp:keywords/>
  <dcterms:created xsi:type="dcterms:W3CDTF">2026-05-06T13:19:30Z</dcterms:created>
  <dcterms:modified xsi:type="dcterms:W3CDTF">2026-05-06T13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